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4BA" w:rsidRDefault="000C117A">
      <w:pPr>
        <w:pStyle w:val="Heading2"/>
        <w:spacing w:before="0" w:after="113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DIGESTION GUIDE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CHANNEL / MEDIA PRIORITY</w:t>
      </w:r>
    </w:p>
    <w:p w:rsidR="000224BA" w:rsidRPr="00931C28" w:rsidRDefault="000C117A">
      <w:pPr>
        <w:pStyle w:val="Standard"/>
        <w:spacing w:after="0"/>
        <w:rPr>
          <w:b/>
        </w:rPr>
      </w:pPr>
      <w:r>
        <w:rPr>
          <w:rFonts w:ascii="Candara" w:eastAsia="Microsoft YaHei" w:hAnsi="Candara" w:cs="Mangal"/>
          <w:b/>
          <w:bCs/>
        </w:rPr>
        <w:t>Technical Reading</w:t>
      </w:r>
      <w:r>
        <w:rPr>
          <w:rFonts w:ascii="Candara" w:eastAsia="Microsoft YaHei" w:hAnsi="Candara" w:cs="Mangal"/>
        </w:rPr>
        <w:t>:</w:t>
      </w:r>
      <w:r w:rsidRPr="00D41A26">
        <w:rPr>
          <w:rFonts w:ascii="Candara" w:eastAsia="Microsoft YaHei" w:hAnsi="Candara" w:cs="Mangal"/>
        </w:rPr>
        <w:t xml:space="preserve"> </w:t>
      </w:r>
      <w:r w:rsidRPr="00D41A26">
        <w:rPr>
          <w:rFonts w:ascii="Candara" w:eastAsia="Microsoft YaHei" w:hAnsi="Candara" w:cs="Mangal"/>
        </w:rPr>
        <w:tab/>
      </w:r>
      <w:r w:rsidRPr="00931C28">
        <w:rPr>
          <w:rFonts w:ascii="Candara" w:eastAsia="Microsoft YaHei" w:hAnsi="Candara" w:cs="Mangal"/>
          <w:b/>
        </w:rPr>
        <w:t>Channel First, Media Second</w:t>
      </w:r>
    </w:p>
    <w:p w:rsidR="000224BA" w:rsidRPr="00931C28" w:rsidRDefault="000C117A">
      <w:pPr>
        <w:pStyle w:val="Standard"/>
        <w:spacing w:after="0"/>
        <w:rPr>
          <w:rFonts w:ascii="Candara" w:eastAsia="Microsoft YaHei" w:hAnsi="Candara" w:cs="Mangal"/>
          <w:b/>
        </w:rPr>
      </w:pP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  <w:t>The faster updates, the less time span starting from the moment backwards</w:t>
      </w:r>
    </w:p>
    <w:p w:rsidR="000224BA" w:rsidRPr="00931C28" w:rsidRDefault="000C117A">
      <w:pPr>
        <w:pStyle w:val="Standard"/>
        <w:spacing w:after="0"/>
        <w:rPr>
          <w:rFonts w:ascii="Candara" w:eastAsia="Microsoft YaHei" w:hAnsi="Candara" w:cs="Mangal"/>
          <w:b/>
        </w:rPr>
      </w:pP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  <w:t>Recommended reading first, specific sub-channels second</w:t>
      </w:r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</w:rPr>
        <w:t>Leisure Reading</w:t>
      </w:r>
      <w:r>
        <w:rPr>
          <w:rFonts w:ascii="Candara" w:eastAsia="Microsoft YaHei" w:hAnsi="Candara" w:cs="Mangal"/>
        </w:rPr>
        <w:t xml:space="preserve">: </w:t>
      </w:r>
      <w:r>
        <w:rPr>
          <w:rFonts w:ascii="Candara" w:eastAsia="Microsoft YaHei" w:hAnsi="Candara" w:cs="Mangal"/>
        </w:rPr>
        <w:tab/>
        <w:t>Media First, Channel Second</w:t>
      </w:r>
    </w:p>
    <w:p w:rsidR="00023325" w:rsidRDefault="000C117A">
      <w:pPr>
        <w:pStyle w:val="Standard"/>
        <w:spacing w:after="0"/>
        <w:rPr>
          <w:rFonts w:ascii="Candara" w:eastAsia="Microsoft YaHei" w:hAnsi="Candara" w:cs="Mangal"/>
        </w:rPr>
      </w:pP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  <w:t>The faster updates, the less time span starting from the moment backwards</w:t>
      </w:r>
    </w:p>
    <w:p w:rsidR="000224BA" w:rsidRDefault="00023325">
      <w:pPr>
        <w:pStyle w:val="Standard"/>
        <w:spacing w:after="0"/>
        <w:rPr>
          <w:rFonts w:ascii="Candara" w:eastAsia="Microsoft YaHei" w:hAnsi="Candara" w:cs="Mangal"/>
        </w:rPr>
      </w:pP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 w:rsidR="0043079E">
        <w:rPr>
          <w:rFonts w:ascii="Candara" w:eastAsia="Microsoft YaHei" w:hAnsi="Candara" w:cs="Mangal"/>
        </w:rPr>
        <w:t>Recommended</w:t>
      </w:r>
      <w:r w:rsidR="000C117A">
        <w:rPr>
          <w:rFonts w:ascii="Candara" w:eastAsia="Microsoft YaHei" w:hAnsi="Candara" w:cs="Mangal"/>
        </w:rPr>
        <w:t xml:space="preserve"> reading first, specific sub-channels second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TIME CONTROL</w:t>
      </w:r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  <w:sz w:val="24"/>
          <w:szCs w:val="24"/>
        </w:rPr>
        <w:t>Technical Reading</w:t>
      </w:r>
      <w:r>
        <w:t xml:space="preserve">: </w:t>
      </w:r>
      <w:r>
        <w:tab/>
      </w:r>
      <w:r w:rsidR="00D326EC" w:rsidRPr="00931C28">
        <w:rPr>
          <w:rFonts w:ascii="Candara" w:hAnsi="Candara"/>
          <w:b/>
        </w:rPr>
        <w:t>Rotating channel during work time</w:t>
      </w:r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  <w:sz w:val="24"/>
          <w:szCs w:val="24"/>
        </w:rPr>
        <w:t>Leisure Reading</w:t>
      </w:r>
      <w:r>
        <w:rPr>
          <w:rFonts w:ascii="Candara" w:hAnsi="Candara"/>
        </w:rPr>
        <w:t xml:space="preserve">: </w:t>
      </w:r>
      <w:r>
        <w:rPr>
          <w:rFonts w:ascii="Candara" w:hAnsi="Candara"/>
        </w:rPr>
        <w:tab/>
        <w:t>Daily basis whenever have time</w:t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NEWS CHANNELS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TECHNOLOGY READING CHANNELS</w:t>
      </w:r>
    </w:p>
    <w:p w:rsidR="004F3FE2" w:rsidRPr="004F3FE2" w:rsidRDefault="004F3FE2" w:rsidP="004F3FE2">
      <w:pPr>
        <w:pStyle w:val="Standard"/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Book Queue</w:t>
      </w:r>
      <w:r w:rsidR="008745DE">
        <w:rPr>
          <w:rFonts w:ascii="Candara" w:eastAsia="Microsoft YaHei" w:hAnsi="Candara" w:cs="Times New Roman"/>
          <w:b/>
          <w:bCs/>
          <w:color w:val="000000"/>
          <w:szCs w:val="20"/>
        </w:rPr>
        <w:t xml:space="preserve"> (Dynamic)</w:t>
      </w:r>
    </w:p>
    <w:p w:rsidR="000224BA" w:rsidRDefault="000C117A">
      <w:pPr>
        <w:pStyle w:val="Standard"/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Academia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ACM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ASME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SAE</w:t>
      </w:r>
    </w:p>
    <w:p w:rsidR="000224BA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Top Journals</w:t>
      </w:r>
    </w:p>
    <w:p w:rsidR="00E047D5" w:rsidRDefault="00E047D5" w:rsidP="00E047D5">
      <w:pPr>
        <w:pStyle w:val="Standard"/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Newsletters</w:t>
      </w:r>
    </w:p>
    <w:p w:rsidR="00E047D5" w:rsidRDefault="00E047D5" w:rsidP="00E047D5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Desktop Engineering</w:t>
      </w:r>
    </w:p>
    <w:p w:rsidR="00E047D5" w:rsidRDefault="00E047D5" w:rsidP="00E047D5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NVIDIA</w:t>
      </w:r>
    </w:p>
    <w:p w:rsidR="002D6815" w:rsidRDefault="00E047D5" w:rsidP="00E047D5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Vision System</w:t>
      </w:r>
    </w:p>
    <w:p w:rsidR="00E047D5" w:rsidRDefault="00E047D5" w:rsidP="00E047D5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Intel Developer</w:t>
      </w:r>
    </w:p>
    <w:p w:rsidR="00E047D5" w:rsidRPr="00E047D5" w:rsidRDefault="00E047D5" w:rsidP="00E047D5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Microsoft Developer</w:t>
      </w:r>
    </w:p>
    <w:p w:rsidR="000224BA" w:rsidRDefault="002D6815" w:rsidP="002D6815">
      <w:pPr>
        <w:pStyle w:val="ListParagraph"/>
        <w:spacing w:after="0" w:line="240" w:lineRule="auto"/>
        <w:ind w:left="0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Collections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Facebook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Weibo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LEISURE READING CHANNELS</w:t>
      </w:r>
    </w:p>
    <w:p w:rsidR="000224BA" w:rsidRPr="00B14890" w:rsidRDefault="002C30BE" w:rsidP="00B14890">
      <w:pPr>
        <w:pStyle w:val="ListParagraph"/>
        <w:numPr>
          <w:ilvl w:val="0"/>
          <w:numId w:val="38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Facebook</w:t>
      </w:r>
    </w:p>
    <w:p w:rsidR="000224BA" w:rsidRPr="00B14890" w:rsidRDefault="00B52F98" w:rsidP="00B14890">
      <w:pPr>
        <w:pStyle w:val="ListParagraph"/>
        <w:numPr>
          <w:ilvl w:val="0"/>
          <w:numId w:val="38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WeChat</w:t>
      </w:r>
      <w:r w:rsidR="003C6157"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ab/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 xml:space="preserve">READING </w:t>
      </w:r>
      <w:r w:rsidR="001E65D8">
        <w:rPr>
          <w:rFonts w:ascii="Candara" w:hAnsi="Candara"/>
          <w:i w:val="0"/>
          <w:iCs w:val="0"/>
        </w:rPr>
        <w:t>RESOURCES</w:t>
      </w:r>
    </w:p>
    <w:p w:rsidR="000224BA" w:rsidRDefault="001E65D8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 xml:space="preserve">TECHNOLOGY </w:t>
      </w:r>
      <w:r w:rsidR="000C117A"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 xml:space="preserve">BOOK </w:t>
      </w: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RESOURCES</w:t>
      </w:r>
    </w:p>
    <w:p w:rsidR="000224BA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Academic Database</w:t>
      </w:r>
    </w:p>
    <w:p w:rsidR="006C78BA" w:rsidRDefault="006C78B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>
        <w:rPr>
          <w:rFonts w:ascii="Candara" w:eastAsia="Microsoft YaHei" w:hAnsi="Candara" w:cs="Times New Roman"/>
          <w:b/>
          <w:bCs/>
          <w:color w:val="000000"/>
          <w:szCs w:val="20"/>
        </w:rPr>
        <w:t>Amazon</w:t>
      </w:r>
    </w:p>
    <w:p w:rsidR="00EE7D7D" w:rsidRPr="00B14890" w:rsidRDefault="00EE7D7D" w:rsidP="00EE7D7D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 w:hint="eastAsia"/>
          <w:b/>
          <w:bCs/>
          <w:color w:val="000000"/>
          <w:szCs w:val="20"/>
        </w:rPr>
        <w:t>百度阅读</w:t>
      </w:r>
      <w:r>
        <w:rPr>
          <w:rFonts w:ascii="Candara" w:eastAsia="Microsoft YaHei" w:hAnsi="Candara" w:cs="Times New Roman"/>
          <w:b/>
          <w:bCs/>
          <w:color w:val="000000"/>
          <w:szCs w:val="20"/>
        </w:rPr>
        <w:t xml:space="preserve"> / </w:t>
      </w:r>
      <w:r>
        <w:rPr>
          <w:rFonts w:ascii="Candara" w:eastAsia="Microsoft YaHei" w:hAnsi="Candara" w:cs="Times New Roman" w:hint="eastAsia"/>
          <w:b/>
          <w:bCs/>
          <w:color w:val="000000"/>
          <w:szCs w:val="20"/>
        </w:rPr>
        <w:t>当当</w:t>
      </w:r>
      <w:r>
        <w:rPr>
          <w:rFonts w:ascii="Candara" w:eastAsia="Microsoft YaHei" w:hAnsi="Candara" w:cs="Times New Roman" w:hint="eastAsia"/>
          <w:b/>
          <w:bCs/>
          <w:color w:val="000000"/>
          <w:szCs w:val="20"/>
        </w:rPr>
        <w:t xml:space="preserve"> / </w:t>
      </w:r>
      <w:r>
        <w:rPr>
          <w:rFonts w:ascii="Candara" w:eastAsia="Microsoft YaHei" w:hAnsi="Candara" w:cs="Times New Roman" w:hint="eastAsia"/>
          <w:b/>
          <w:bCs/>
          <w:color w:val="000000"/>
          <w:szCs w:val="20"/>
        </w:rPr>
        <w:t>京东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Google Search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lastRenderedPageBreak/>
        <w:t>Burlington Public Library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Toronto University Library</w:t>
      </w:r>
    </w:p>
    <w:p w:rsidR="00B14890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proofErr w:type="spellStart"/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SSReader</w:t>
      </w:r>
      <w:proofErr w:type="spellEnd"/>
    </w:p>
    <w:p w:rsidR="00B14890" w:rsidRPr="00B14890" w:rsidRDefault="00B14890" w:rsidP="00B14890">
      <w:pPr>
        <w:pStyle w:val="ListParagraph"/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</w:p>
    <w:p w:rsidR="000224BA" w:rsidRPr="00B14890" w:rsidRDefault="000C117A" w:rsidP="00B14890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 xml:space="preserve">LEISURE BOOK </w:t>
      </w:r>
      <w:r w:rsidR="00B337D3" w:rsidRPr="00B14890"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RESOURCES</w:t>
      </w:r>
    </w:p>
    <w:p w:rsidR="00B14890" w:rsidRPr="00B14890" w:rsidRDefault="00B14890" w:rsidP="00B14890">
      <w:pPr>
        <w:pStyle w:val="ListParagraph"/>
        <w:numPr>
          <w:ilvl w:val="0"/>
          <w:numId w:val="41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B14890">
        <w:rPr>
          <w:rFonts w:ascii="Candara" w:eastAsia="Microsoft YaHei" w:hAnsi="Candara" w:cs="Times New Roman" w:hint="eastAsia"/>
          <w:b/>
          <w:bCs/>
          <w:color w:val="000000"/>
          <w:szCs w:val="20"/>
        </w:rPr>
        <w:t>百度阅读</w:t>
      </w:r>
    </w:p>
    <w:p w:rsidR="00B14890" w:rsidRPr="00B14890" w:rsidRDefault="000C117A" w:rsidP="00B14890">
      <w:pPr>
        <w:pStyle w:val="ListParagraph"/>
        <w:numPr>
          <w:ilvl w:val="0"/>
          <w:numId w:val="41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bookmarkStart w:id="0" w:name="_GoBack"/>
      <w:bookmarkEnd w:id="0"/>
      <w:r w:rsidRPr="00B14890">
        <w:rPr>
          <w:rFonts w:ascii="Candara" w:eastAsia="Microsoft YaHei" w:hAnsi="Candara" w:cs="Times New Roman"/>
          <w:b/>
          <w:bCs/>
          <w:color w:val="000000"/>
          <w:szCs w:val="20"/>
        </w:rPr>
        <w:t>SSREADER</w:t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AUDIO/VEDIO CHANNELS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LEISURE AUDIO CHANNELS</w:t>
      </w:r>
    </w:p>
    <w:p w:rsidR="000224BA" w:rsidRPr="00D23612" w:rsidRDefault="000C117A" w:rsidP="00D23612">
      <w:pPr>
        <w:pStyle w:val="ListParagraph"/>
        <w:numPr>
          <w:ilvl w:val="0"/>
          <w:numId w:val="42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  <w:lang w:val="en-US"/>
        </w:rPr>
      </w:pPr>
      <w:r w:rsidRPr="00D23612">
        <w:rPr>
          <w:rFonts w:ascii="Candara" w:eastAsia="Microsoft YaHei" w:hAnsi="Candara" w:cs="Times New Roman"/>
          <w:b/>
          <w:bCs/>
          <w:color w:val="000000"/>
          <w:szCs w:val="20"/>
          <w:lang w:val="en-US"/>
        </w:rPr>
        <w:t>懒人听书</w:t>
      </w:r>
    </w:p>
    <w:p w:rsidR="000224BA" w:rsidRPr="00D23612" w:rsidRDefault="000C117A" w:rsidP="00D23612">
      <w:pPr>
        <w:pStyle w:val="ListParagraph"/>
        <w:numPr>
          <w:ilvl w:val="0"/>
          <w:numId w:val="42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r w:rsidRPr="00D23612">
        <w:rPr>
          <w:rFonts w:ascii="Candara" w:eastAsia="Microsoft YaHei" w:hAnsi="Candara" w:cs="Times New Roman"/>
          <w:b/>
          <w:bCs/>
          <w:color w:val="000000"/>
          <w:szCs w:val="20"/>
        </w:rPr>
        <w:t>酷我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Microsoft YaHei" w:hAnsi="Candara" w:cs="Times New Roman"/>
          <w:b/>
          <w:bCs/>
          <w:color w:val="CC0000"/>
          <w:sz w:val="24"/>
          <w:szCs w:val="24"/>
        </w:rPr>
        <w:t>LEISURE VIDEO CHANNELS</w:t>
      </w:r>
    </w:p>
    <w:p w:rsidR="000224BA" w:rsidRPr="00D23612" w:rsidRDefault="000C117A" w:rsidP="00D23612">
      <w:pPr>
        <w:pStyle w:val="ListParagraph"/>
        <w:numPr>
          <w:ilvl w:val="0"/>
          <w:numId w:val="43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</w:rPr>
      </w:pPr>
      <w:proofErr w:type="spellStart"/>
      <w:r w:rsidRPr="00D23612">
        <w:rPr>
          <w:rFonts w:ascii="Candara" w:eastAsia="Microsoft YaHei" w:hAnsi="Candara" w:cs="Times New Roman"/>
          <w:b/>
          <w:bCs/>
          <w:color w:val="000000"/>
          <w:szCs w:val="20"/>
        </w:rPr>
        <w:t>Yotube</w:t>
      </w:r>
      <w:proofErr w:type="spellEnd"/>
    </w:p>
    <w:p w:rsidR="000224BA" w:rsidRPr="00D23612" w:rsidRDefault="000C117A" w:rsidP="00D23612">
      <w:pPr>
        <w:pStyle w:val="ListParagraph"/>
        <w:numPr>
          <w:ilvl w:val="0"/>
          <w:numId w:val="43"/>
        </w:numPr>
        <w:spacing w:after="0" w:line="240" w:lineRule="auto"/>
        <w:rPr>
          <w:rFonts w:ascii="Candara" w:eastAsia="Microsoft YaHei" w:hAnsi="Candara" w:cs="Times New Roman"/>
          <w:b/>
          <w:bCs/>
          <w:color w:val="000000"/>
          <w:szCs w:val="20"/>
          <w:lang w:val="en-US"/>
        </w:rPr>
      </w:pPr>
      <w:r w:rsidRPr="00D23612">
        <w:rPr>
          <w:rFonts w:ascii="Candara" w:eastAsia="Microsoft YaHei" w:hAnsi="Candara" w:cs="Times New Roman"/>
          <w:b/>
          <w:bCs/>
          <w:color w:val="000000"/>
          <w:szCs w:val="20"/>
          <w:lang w:val="en-US"/>
        </w:rPr>
        <w:t>优酷视频</w:t>
      </w:r>
    </w:p>
    <w:sectPr w:rsidR="000224BA" w:rsidRPr="00D236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4747" w:rsidRDefault="004D4747">
      <w:pPr>
        <w:spacing w:after="0" w:line="240" w:lineRule="auto"/>
      </w:pPr>
      <w:r>
        <w:separator/>
      </w:r>
    </w:p>
  </w:endnote>
  <w:endnote w:type="continuationSeparator" w:id="0">
    <w:p w:rsidR="004D4747" w:rsidRDefault="004D4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tarSymbol">
    <w:charset w:val="02"/>
    <w:family w:val="auto"/>
    <w:pitch w:val="default"/>
  </w:font>
  <w:font w:name="OpenSymbol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4747" w:rsidRDefault="004D474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4D4747" w:rsidRDefault="004D4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918A3"/>
    <w:multiLevelType w:val="multilevel"/>
    <w:tmpl w:val="9F4CC420"/>
    <w:styleLink w:val="WWNum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">
    <w:nsid w:val="075E5DAC"/>
    <w:multiLevelType w:val="multilevel"/>
    <w:tmpl w:val="046A9318"/>
    <w:numStyleLink w:val="WWNum23"/>
  </w:abstractNum>
  <w:abstractNum w:abstractNumId="2">
    <w:nsid w:val="0879399F"/>
    <w:multiLevelType w:val="multilevel"/>
    <w:tmpl w:val="6FE63A8A"/>
    <w:styleLink w:val="WWNum17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">
    <w:nsid w:val="0EE76590"/>
    <w:multiLevelType w:val="multilevel"/>
    <w:tmpl w:val="3E3E1A5E"/>
    <w:styleLink w:val="WWNum1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">
    <w:nsid w:val="1075795E"/>
    <w:multiLevelType w:val="multilevel"/>
    <w:tmpl w:val="B7782376"/>
    <w:styleLink w:val="WWNum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5">
    <w:nsid w:val="10FB2D73"/>
    <w:multiLevelType w:val="multilevel"/>
    <w:tmpl w:val="AFE440B0"/>
    <w:styleLink w:val="WWNum9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6">
    <w:nsid w:val="13F42384"/>
    <w:multiLevelType w:val="multilevel"/>
    <w:tmpl w:val="4DE4B396"/>
    <w:styleLink w:val="WWNum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7">
    <w:nsid w:val="1E391956"/>
    <w:multiLevelType w:val="multilevel"/>
    <w:tmpl w:val="6F3A63E8"/>
    <w:styleLink w:val="WWNum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8">
    <w:nsid w:val="1EA4293E"/>
    <w:multiLevelType w:val="multilevel"/>
    <w:tmpl w:val="046A9318"/>
    <w:numStyleLink w:val="WWNum23"/>
  </w:abstractNum>
  <w:abstractNum w:abstractNumId="9">
    <w:nsid w:val="1EA43121"/>
    <w:multiLevelType w:val="multilevel"/>
    <w:tmpl w:val="E160BE12"/>
    <w:styleLink w:val="WWNum14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0">
    <w:nsid w:val="1F122CA0"/>
    <w:multiLevelType w:val="hybridMultilevel"/>
    <w:tmpl w:val="475016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3941D48"/>
    <w:multiLevelType w:val="multilevel"/>
    <w:tmpl w:val="FD38E87C"/>
    <w:styleLink w:val="WWNum18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2">
    <w:nsid w:val="2A610855"/>
    <w:multiLevelType w:val="hybridMultilevel"/>
    <w:tmpl w:val="BED692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A717C76"/>
    <w:multiLevelType w:val="hybridMultilevel"/>
    <w:tmpl w:val="06904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6A3538C"/>
    <w:multiLevelType w:val="multilevel"/>
    <w:tmpl w:val="F72050E2"/>
    <w:styleLink w:val="WWNum1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5">
    <w:nsid w:val="37E64320"/>
    <w:multiLevelType w:val="hybridMultilevel"/>
    <w:tmpl w:val="CCEAB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88A4365"/>
    <w:multiLevelType w:val="multilevel"/>
    <w:tmpl w:val="917E1BA6"/>
    <w:styleLink w:val="WWNum15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7">
    <w:nsid w:val="3A091FE3"/>
    <w:multiLevelType w:val="multilevel"/>
    <w:tmpl w:val="1A6018AE"/>
    <w:styleLink w:val="WWNum13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8">
    <w:nsid w:val="44D014AA"/>
    <w:multiLevelType w:val="multilevel"/>
    <w:tmpl w:val="046A9318"/>
    <w:numStyleLink w:val="WWNum23"/>
  </w:abstractNum>
  <w:abstractNum w:abstractNumId="19">
    <w:nsid w:val="484F3B0A"/>
    <w:multiLevelType w:val="multilevel"/>
    <w:tmpl w:val="6A1AD584"/>
    <w:styleLink w:val="WWNum19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0">
    <w:nsid w:val="546F64B6"/>
    <w:multiLevelType w:val="multilevel"/>
    <w:tmpl w:val="046A9318"/>
    <w:styleLink w:val="WWNum23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1">
    <w:nsid w:val="55114743"/>
    <w:multiLevelType w:val="multilevel"/>
    <w:tmpl w:val="47560484"/>
    <w:styleLink w:val="WWNum20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2">
    <w:nsid w:val="55544705"/>
    <w:multiLevelType w:val="hybridMultilevel"/>
    <w:tmpl w:val="98AA62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59E49D6"/>
    <w:multiLevelType w:val="multilevel"/>
    <w:tmpl w:val="D39816B4"/>
    <w:styleLink w:val="WWNum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4">
    <w:nsid w:val="5A886FEB"/>
    <w:multiLevelType w:val="multilevel"/>
    <w:tmpl w:val="CBC86666"/>
    <w:styleLink w:val="WWNum2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5">
    <w:nsid w:val="5B5B7409"/>
    <w:multiLevelType w:val="multilevel"/>
    <w:tmpl w:val="BC8AB088"/>
    <w:styleLink w:val="WWNum7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6">
    <w:nsid w:val="5EBD5139"/>
    <w:multiLevelType w:val="multilevel"/>
    <w:tmpl w:val="627A77CA"/>
    <w:styleLink w:val="WWNum8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7">
    <w:nsid w:val="6346522A"/>
    <w:multiLevelType w:val="hybridMultilevel"/>
    <w:tmpl w:val="9A762B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17C7DB8"/>
    <w:multiLevelType w:val="multilevel"/>
    <w:tmpl w:val="B2E22FA2"/>
    <w:styleLink w:val="WWNum6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9">
    <w:nsid w:val="74651FC1"/>
    <w:multiLevelType w:val="hybridMultilevel"/>
    <w:tmpl w:val="D4427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61C6CCE"/>
    <w:multiLevelType w:val="multilevel"/>
    <w:tmpl w:val="ED265E4C"/>
    <w:styleLink w:val="WWNum1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1">
    <w:nsid w:val="794E70C0"/>
    <w:multiLevelType w:val="multilevel"/>
    <w:tmpl w:val="712296FC"/>
    <w:styleLink w:val="WWNum22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2">
    <w:nsid w:val="7DC30870"/>
    <w:multiLevelType w:val="multilevel"/>
    <w:tmpl w:val="D08870C4"/>
    <w:styleLink w:val="WWNum1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num w:numId="1">
    <w:abstractNumId w:val="6"/>
  </w:num>
  <w:num w:numId="2">
    <w:abstractNumId w:val="0"/>
  </w:num>
  <w:num w:numId="3">
    <w:abstractNumId w:val="23"/>
  </w:num>
  <w:num w:numId="4">
    <w:abstractNumId w:val="7"/>
  </w:num>
  <w:num w:numId="5">
    <w:abstractNumId w:val="4"/>
  </w:num>
  <w:num w:numId="6">
    <w:abstractNumId w:val="28"/>
  </w:num>
  <w:num w:numId="7">
    <w:abstractNumId w:val="25"/>
  </w:num>
  <w:num w:numId="8">
    <w:abstractNumId w:val="26"/>
  </w:num>
  <w:num w:numId="9">
    <w:abstractNumId w:val="5"/>
  </w:num>
  <w:num w:numId="10">
    <w:abstractNumId w:val="30"/>
  </w:num>
  <w:num w:numId="11">
    <w:abstractNumId w:val="32"/>
  </w:num>
  <w:num w:numId="12">
    <w:abstractNumId w:val="14"/>
  </w:num>
  <w:num w:numId="13">
    <w:abstractNumId w:val="17"/>
  </w:num>
  <w:num w:numId="14">
    <w:abstractNumId w:val="9"/>
  </w:num>
  <w:num w:numId="15">
    <w:abstractNumId w:val="16"/>
  </w:num>
  <w:num w:numId="16">
    <w:abstractNumId w:val="3"/>
  </w:num>
  <w:num w:numId="17">
    <w:abstractNumId w:val="2"/>
  </w:num>
  <w:num w:numId="18">
    <w:abstractNumId w:val="11"/>
  </w:num>
  <w:num w:numId="19">
    <w:abstractNumId w:val="19"/>
  </w:num>
  <w:num w:numId="20">
    <w:abstractNumId w:val="21"/>
  </w:num>
  <w:num w:numId="21">
    <w:abstractNumId w:val="24"/>
  </w:num>
  <w:num w:numId="22">
    <w:abstractNumId w:val="31"/>
  </w:num>
  <w:num w:numId="23">
    <w:abstractNumId w:val="20"/>
  </w:num>
  <w:num w:numId="24">
    <w:abstractNumId w:val="17"/>
  </w:num>
  <w:num w:numId="25">
    <w:abstractNumId w:val="9"/>
  </w:num>
  <w:num w:numId="26">
    <w:abstractNumId w:val="16"/>
  </w:num>
  <w:num w:numId="27">
    <w:abstractNumId w:val="31"/>
  </w:num>
  <w:num w:numId="28">
    <w:abstractNumId w:val="31"/>
    <w:lvlOverride w:ilvl="0">
      <w:startOverride w:val="1"/>
    </w:lvlOverride>
  </w:num>
  <w:num w:numId="29">
    <w:abstractNumId w:val="2"/>
  </w:num>
  <w:num w:numId="30">
    <w:abstractNumId w:val="20"/>
  </w:num>
  <w:num w:numId="31">
    <w:abstractNumId w:val="20"/>
    <w:lvlOverride w:ilvl="0">
      <w:startOverride w:val="1"/>
    </w:lvlOverride>
  </w:num>
  <w:num w:numId="32">
    <w:abstractNumId w:val="2"/>
    <w:lvlOverride w:ilvl="0">
      <w:startOverride w:val="1"/>
    </w:lvlOverride>
  </w:num>
  <w:num w:numId="33">
    <w:abstractNumId w:val="11"/>
  </w:num>
  <w:num w:numId="34">
    <w:abstractNumId w:val="1"/>
  </w:num>
  <w:num w:numId="35">
    <w:abstractNumId w:val="8"/>
  </w:num>
  <w:num w:numId="36">
    <w:abstractNumId w:val="18"/>
  </w:num>
  <w:num w:numId="37">
    <w:abstractNumId w:val="13"/>
  </w:num>
  <w:num w:numId="38">
    <w:abstractNumId w:val="10"/>
  </w:num>
  <w:num w:numId="39">
    <w:abstractNumId w:val="27"/>
  </w:num>
  <w:num w:numId="40">
    <w:abstractNumId w:val="15"/>
  </w:num>
  <w:num w:numId="41">
    <w:abstractNumId w:val="12"/>
  </w:num>
  <w:num w:numId="42">
    <w:abstractNumId w:val="22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jAwNDOxNDOyMLUwNjRU0lEKTi0uzszPAykwqgUAOZWCLSwAAAA="/>
  </w:docVars>
  <w:rsids>
    <w:rsidRoot w:val="000224BA"/>
    <w:rsid w:val="000117E7"/>
    <w:rsid w:val="000224BA"/>
    <w:rsid w:val="00023325"/>
    <w:rsid w:val="000C117A"/>
    <w:rsid w:val="001E65D8"/>
    <w:rsid w:val="002C30BE"/>
    <w:rsid w:val="002D6815"/>
    <w:rsid w:val="003C6157"/>
    <w:rsid w:val="0043079E"/>
    <w:rsid w:val="004D4747"/>
    <w:rsid w:val="004F3FE2"/>
    <w:rsid w:val="006C78BA"/>
    <w:rsid w:val="007F103B"/>
    <w:rsid w:val="008745DE"/>
    <w:rsid w:val="00931C28"/>
    <w:rsid w:val="009F4689"/>
    <w:rsid w:val="00B14890"/>
    <w:rsid w:val="00B337D3"/>
    <w:rsid w:val="00B52F98"/>
    <w:rsid w:val="00D23612"/>
    <w:rsid w:val="00D326EC"/>
    <w:rsid w:val="00D41A26"/>
    <w:rsid w:val="00E047D5"/>
    <w:rsid w:val="00EE7D7D"/>
    <w:rsid w:val="00FD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ahoma"/>
        <w:kern w:val="3"/>
        <w:sz w:val="22"/>
        <w:szCs w:val="22"/>
        <w:lang w:val="en-CA" w:eastAsia="zh-CN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rmalWeb">
    <w:name w:val="Normal (Web)"/>
    <w:basedOn w:val="Standard"/>
    <w:pPr>
      <w:spacing w:before="28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ahoma"/>
        <w:kern w:val="3"/>
        <w:sz w:val="22"/>
        <w:szCs w:val="22"/>
        <w:lang w:val="en-CA" w:eastAsia="zh-CN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rmalWeb">
    <w:name w:val="Normal (Web)"/>
    <w:basedOn w:val="Standard"/>
    <w:pPr>
      <w:spacing w:before="28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3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</dc:creator>
  <cp:lastModifiedBy>Dong Zhao</cp:lastModifiedBy>
  <cp:revision>21</cp:revision>
  <dcterms:created xsi:type="dcterms:W3CDTF">2012-08-31T22:24:00Z</dcterms:created>
  <dcterms:modified xsi:type="dcterms:W3CDTF">2017-08-23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